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1E1A" w:rsidRPr="00EB0466" w:rsidRDefault="003A777A" w:rsidP="00553114">
      <w:pPr>
        <w:spacing w:after="0"/>
        <w:jc w:val="center"/>
        <w:rPr>
          <w:rFonts w:ascii="Verdana" w:hAnsi="Verdana"/>
          <w:b/>
          <w:sz w:val="20"/>
          <w:szCs w:val="20"/>
          <w:lang w:val="sl-SI"/>
        </w:rPr>
      </w:pPr>
      <w:r w:rsidRPr="00EB0466">
        <w:rPr>
          <w:rFonts w:ascii="Verdana" w:hAnsi="Verdana"/>
          <w:b/>
          <w:sz w:val="20"/>
          <w:szCs w:val="20"/>
          <w:lang w:val="sl-SI"/>
        </w:rPr>
        <w:t xml:space="preserve">NAČRT ZA ZUNANJE </w:t>
      </w:r>
      <w:r w:rsidR="00940219" w:rsidRPr="00EB0466">
        <w:rPr>
          <w:rFonts w:ascii="Verdana" w:hAnsi="Verdana"/>
          <w:b/>
          <w:sz w:val="20"/>
          <w:szCs w:val="20"/>
          <w:lang w:val="sl-SI"/>
        </w:rPr>
        <w:t>E</w:t>
      </w:r>
      <w:r w:rsidR="0080130D" w:rsidRPr="00EB0466">
        <w:rPr>
          <w:rFonts w:ascii="Verdana" w:hAnsi="Verdana"/>
          <w:b/>
          <w:sz w:val="20"/>
          <w:szCs w:val="20"/>
          <w:lang w:val="sl-SI"/>
        </w:rPr>
        <w:t>VALVACIJE VIŠJIH STROKOVNIH ŠOL</w:t>
      </w:r>
      <w:r w:rsidR="001F422C" w:rsidRPr="00EB0466">
        <w:rPr>
          <w:rFonts w:ascii="Verdana" w:hAnsi="Verdana"/>
          <w:b/>
          <w:sz w:val="20"/>
          <w:szCs w:val="20"/>
          <w:lang w:val="sl-SI"/>
        </w:rPr>
        <w:t xml:space="preserve"> ZA LETO </w:t>
      </w:r>
      <w:r w:rsidR="00811074" w:rsidRPr="00EB0466">
        <w:rPr>
          <w:rFonts w:ascii="Verdana" w:hAnsi="Verdana"/>
          <w:b/>
          <w:sz w:val="20"/>
          <w:szCs w:val="20"/>
          <w:lang w:val="sl-SI"/>
        </w:rPr>
        <w:t>2020</w:t>
      </w:r>
    </w:p>
    <w:p w:rsidR="00BD241F" w:rsidRPr="00EB0466" w:rsidRDefault="00BD241F" w:rsidP="00553114">
      <w:pPr>
        <w:spacing w:after="0"/>
        <w:jc w:val="center"/>
        <w:rPr>
          <w:rFonts w:ascii="Verdana" w:hAnsi="Verdana"/>
          <w:b/>
          <w:sz w:val="20"/>
          <w:szCs w:val="20"/>
          <w:lang w:val="sl-SI"/>
        </w:rPr>
      </w:pPr>
    </w:p>
    <w:p w:rsidR="00E767CD" w:rsidRPr="00EB0466" w:rsidRDefault="00E767CD" w:rsidP="00553114">
      <w:pPr>
        <w:spacing w:after="0"/>
        <w:jc w:val="center"/>
        <w:rPr>
          <w:rFonts w:ascii="Verdana" w:hAnsi="Verdana"/>
          <w:b/>
          <w:sz w:val="20"/>
          <w:szCs w:val="20"/>
          <w:highlight w:val="yellow"/>
          <w:lang w:val="sl-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66"/>
        <w:gridCol w:w="3663"/>
        <w:gridCol w:w="3675"/>
        <w:gridCol w:w="3670"/>
      </w:tblGrid>
      <w:tr w:rsidR="00021A2E" w:rsidRPr="00EB0466" w:rsidTr="001A10C9">
        <w:tc>
          <w:tcPr>
            <w:tcW w:w="3704" w:type="dxa"/>
            <w:shd w:val="clear" w:color="auto" w:fill="auto"/>
            <w:vAlign w:val="bottom"/>
          </w:tcPr>
          <w:p w:rsidR="00021A2E" w:rsidRPr="00EB0466" w:rsidRDefault="00021A2E" w:rsidP="00362030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</w:p>
          <w:p w:rsidR="00021A2E" w:rsidRPr="00EB0466" w:rsidRDefault="00021A2E" w:rsidP="00362030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b/>
                <w:sz w:val="20"/>
                <w:szCs w:val="20"/>
                <w:lang w:val="sl-SI"/>
              </w:rPr>
              <w:t>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021A2E" w:rsidRPr="00EB0466" w:rsidRDefault="00021A2E" w:rsidP="00362030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b/>
                <w:sz w:val="20"/>
                <w:szCs w:val="20"/>
                <w:lang w:val="sl-SI"/>
              </w:rPr>
              <w:t>Naslov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021A2E" w:rsidRPr="00EB0466" w:rsidRDefault="00021A2E" w:rsidP="00362030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b/>
                <w:sz w:val="20"/>
                <w:szCs w:val="20"/>
                <w:lang w:val="sl-SI"/>
              </w:rPr>
              <w:t>Status/obdobje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021A2E" w:rsidRPr="00EB0466" w:rsidRDefault="00021A2E" w:rsidP="00362030">
            <w:pPr>
              <w:spacing w:after="0" w:line="276" w:lineRule="auto"/>
              <w:jc w:val="center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b/>
                <w:sz w:val="20"/>
                <w:szCs w:val="20"/>
                <w:lang w:val="sl-SI"/>
              </w:rPr>
              <w:t>Mnenje o izpolnjevanju predpisanih standardov (predhodna zunanja evalvacija)</w:t>
            </w:r>
          </w:p>
        </w:tc>
      </w:tr>
      <w:tr w:rsidR="00811074" w:rsidRPr="00EB0466" w:rsidTr="00090771"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 xml:space="preserve">1. Doba EPIS, </w:t>
            </w:r>
            <w:proofErr w:type="spellStart"/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d.o.o</w:t>
            </w:r>
            <w:proofErr w:type="spellEnd"/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., Višja strokovna šola Maribor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Prešernova ulica 1, 2000 Maribor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sz w:val="20"/>
                <w:szCs w:val="20"/>
                <w:lang w:val="sl-SI"/>
              </w:rPr>
              <w:t>Zasebna / od leta 1998</w:t>
            </w:r>
          </w:p>
        </w:tc>
        <w:tc>
          <w:tcPr>
            <w:tcW w:w="3705" w:type="dxa"/>
            <w:shd w:val="clear" w:color="auto" w:fill="auto"/>
            <w:vAlign w:val="center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17.</w:t>
            </w: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 xml:space="preserve"> </w:t>
            </w: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9.</w:t>
            </w: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 xml:space="preserve"> </w:t>
            </w: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2015</w:t>
            </w:r>
          </w:p>
        </w:tc>
      </w:tr>
      <w:tr w:rsidR="00811074" w:rsidRPr="00EB0466" w:rsidTr="00090771"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2. Ekonomska šola Celje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Kosovelova ulica 2, 3000 Celje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sz w:val="20"/>
                <w:szCs w:val="20"/>
                <w:lang w:val="sl-SI"/>
              </w:rPr>
              <w:t>Javna / od leta 2000</w:t>
            </w:r>
          </w:p>
        </w:tc>
        <w:tc>
          <w:tcPr>
            <w:tcW w:w="3705" w:type="dxa"/>
            <w:shd w:val="clear" w:color="auto" w:fill="auto"/>
            <w:vAlign w:val="center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18. 2. 2016</w:t>
            </w:r>
          </w:p>
        </w:tc>
      </w:tr>
      <w:tr w:rsidR="00811074" w:rsidRPr="00EB0466" w:rsidTr="00090771"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3. Tehniški šolski center Maribor, Višja strokovna šola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Zolajeva ulica 12, 2000 Maribor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sz w:val="20"/>
                <w:szCs w:val="20"/>
                <w:lang w:val="sl-SI"/>
              </w:rPr>
              <w:t>Javna / od leta 2009</w:t>
            </w:r>
          </w:p>
        </w:tc>
        <w:tc>
          <w:tcPr>
            <w:tcW w:w="3705" w:type="dxa"/>
            <w:shd w:val="clear" w:color="auto" w:fill="auto"/>
            <w:vAlign w:val="center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17. 3. 2016</w:t>
            </w:r>
          </w:p>
        </w:tc>
      </w:tr>
      <w:tr w:rsidR="00811074" w:rsidRPr="00EB0466" w:rsidTr="004544E7"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4. Višja strokovna šola za gostinstvo in turizem Bled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Prešernova cesta 32, 4260 Bled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sz w:val="20"/>
                <w:szCs w:val="20"/>
                <w:lang w:val="sl-SI"/>
              </w:rPr>
              <w:t>Javna / od leta 1996</w:t>
            </w:r>
          </w:p>
        </w:tc>
        <w:tc>
          <w:tcPr>
            <w:tcW w:w="3705" w:type="dxa"/>
            <w:shd w:val="clear" w:color="auto" w:fill="auto"/>
            <w:vAlign w:val="center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17. 3. 2016</w:t>
            </w:r>
          </w:p>
        </w:tc>
      </w:tr>
      <w:tr w:rsidR="00811074" w:rsidRPr="00EB0466" w:rsidTr="00B0110E"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5. Izobraževalni center energetskega sistema, Višja strokovna šola</w:t>
            </w:r>
          </w:p>
        </w:tc>
        <w:tc>
          <w:tcPr>
            <w:tcW w:w="3704" w:type="dxa"/>
            <w:shd w:val="clear" w:color="auto" w:fill="auto"/>
            <w:vAlign w:val="center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Hajdrihova ulica 2, 1000 Ljubljana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sz w:val="20"/>
                <w:szCs w:val="20"/>
                <w:lang w:val="sl-SI"/>
              </w:rPr>
              <w:t>Zasebna / od leta 1996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21. 4. 2016</w:t>
            </w:r>
          </w:p>
        </w:tc>
      </w:tr>
      <w:tr w:rsidR="00811074" w:rsidRPr="00EB0466" w:rsidTr="008A6581"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 xml:space="preserve">6. Višja strokovna šola </w:t>
            </w:r>
            <w:proofErr w:type="spellStart"/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Academia</w:t>
            </w:r>
            <w:proofErr w:type="spellEnd"/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 xml:space="preserve"> Maribor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Glavni trg 17b, 2000 Maribor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sz w:val="20"/>
                <w:szCs w:val="20"/>
                <w:lang w:val="sl-SI"/>
              </w:rPr>
              <w:t>Zasebna / od leta 2000</w:t>
            </w:r>
          </w:p>
        </w:tc>
        <w:tc>
          <w:tcPr>
            <w:tcW w:w="3705" w:type="dxa"/>
            <w:shd w:val="clear" w:color="auto" w:fill="auto"/>
            <w:vAlign w:val="center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color w:val="000000"/>
                <w:sz w:val="20"/>
                <w:szCs w:val="20"/>
                <w:lang w:val="sl-SI" w:eastAsia="sl-SI"/>
              </w:rPr>
              <w:t>21. 4. 2016</w:t>
            </w:r>
          </w:p>
        </w:tc>
      </w:tr>
      <w:tr w:rsidR="00811074" w:rsidRPr="00EB0466" w:rsidTr="008A6581"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7. Šolski center Ljubljana, Višja strokovna šola</w:t>
            </w: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*</w:t>
            </w:r>
          </w:p>
        </w:tc>
        <w:tc>
          <w:tcPr>
            <w:tcW w:w="3704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Aškerčeva cesta 1, 1000 Ljubljana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 w:line="276" w:lineRule="auto"/>
              <w:jc w:val="center"/>
              <w:rPr>
                <w:rFonts w:ascii="Verdana" w:hAnsi="Verdana"/>
                <w:sz w:val="20"/>
                <w:szCs w:val="20"/>
                <w:lang w:val="sl-SI"/>
              </w:rPr>
            </w:pPr>
            <w:r w:rsidRPr="00EB0466">
              <w:rPr>
                <w:rFonts w:ascii="Verdana" w:hAnsi="Verdana"/>
                <w:sz w:val="20"/>
                <w:szCs w:val="20"/>
                <w:lang w:val="sl-SI"/>
              </w:rPr>
              <w:t>Javna / od leta 2015</w:t>
            </w:r>
          </w:p>
        </w:tc>
        <w:tc>
          <w:tcPr>
            <w:tcW w:w="3705" w:type="dxa"/>
            <w:shd w:val="clear" w:color="auto" w:fill="auto"/>
            <w:vAlign w:val="bottom"/>
          </w:tcPr>
          <w:p w:rsidR="00811074" w:rsidRPr="00EB0466" w:rsidRDefault="00811074" w:rsidP="00811074">
            <w:pPr>
              <w:spacing w:after="0"/>
              <w:jc w:val="center"/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</w:pPr>
            <w:r w:rsidRPr="00EB0466">
              <w:rPr>
                <w:rFonts w:ascii="Verdana" w:eastAsia="Times New Roman" w:hAnsi="Verdana"/>
                <w:sz w:val="20"/>
                <w:szCs w:val="20"/>
                <w:lang w:val="sl-SI" w:eastAsia="sl-SI"/>
              </w:rPr>
              <w:t>/</w:t>
            </w:r>
          </w:p>
        </w:tc>
      </w:tr>
    </w:tbl>
    <w:p w:rsidR="00553114" w:rsidRPr="00EB0466" w:rsidRDefault="00553114" w:rsidP="00325F0A">
      <w:pPr>
        <w:spacing w:after="0"/>
        <w:rPr>
          <w:rFonts w:ascii="Verdana" w:hAnsi="Verdana"/>
          <w:sz w:val="20"/>
          <w:szCs w:val="20"/>
          <w:lang w:val="sl-SI"/>
        </w:rPr>
      </w:pPr>
    </w:p>
    <w:p w:rsidR="00AE64CB" w:rsidRPr="00EB0466" w:rsidRDefault="00AE64CB" w:rsidP="00325F0A">
      <w:pPr>
        <w:spacing w:after="0"/>
        <w:rPr>
          <w:rFonts w:ascii="Verdana" w:hAnsi="Verdana"/>
          <w:sz w:val="20"/>
          <w:szCs w:val="20"/>
          <w:lang w:val="sl-SI"/>
        </w:rPr>
      </w:pPr>
    </w:p>
    <w:p w:rsidR="00BD6594" w:rsidRPr="00EB0466" w:rsidRDefault="00AE64CB" w:rsidP="00BD6594">
      <w:pPr>
        <w:jc w:val="both"/>
        <w:rPr>
          <w:rFonts w:ascii="Verdana" w:hAnsi="Verdana"/>
          <w:sz w:val="20"/>
          <w:szCs w:val="20"/>
          <w:lang w:val="sl-SI"/>
        </w:rPr>
      </w:pPr>
      <w:r w:rsidRPr="00EB0466">
        <w:rPr>
          <w:rFonts w:ascii="Verdana" w:hAnsi="Verdana"/>
          <w:sz w:val="20"/>
          <w:szCs w:val="20"/>
          <w:lang w:val="sl-SI"/>
        </w:rPr>
        <w:t xml:space="preserve">* </w:t>
      </w:r>
      <w:r w:rsidR="00BD6594" w:rsidRPr="00EB0466">
        <w:rPr>
          <w:rFonts w:ascii="Verdana" w:hAnsi="Verdana"/>
          <w:sz w:val="20"/>
          <w:szCs w:val="20"/>
          <w:lang w:val="sl-SI"/>
        </w:rPr>
        <w:t>Za šole, ki so bile ustanovljene med leti 2010 in 2015, se predvideva zunanja evalvacija 5 let od začetka izvajanja prvih študijskih programov.</w:t>
      </w:r>
    </w:p>
    <w:p w:rsidR="00BD6594" w:rsidRPr="00EB0466" w:rsidRDefault="00BD6594" w:rsidP="00BD6594">
      <w:pPr>
        <w:spacing w:after="0"/>
        <w:rPr>
          <w:rFonts w:ascii="Verdana" w:hAnsi="Verdana"/>
          <w:sz w:val="20"/>
          <w:szCs w:val="20"/>
          <w:lang w:val="sl-SI"/>
        </w:rPr>
      </w:pPr>
    </w:p>
    <w:p w:rsidR="00AC53B8" w:rsidRPr="00EB0466" w:rsidRDefault="00AC53B8" w:rsidP="00325F0A">
      <w:pPr>
        <w:spacing w:after="0"/>
        <w:rPr>
          <w:rFonts w:ascii="Verdana" w:hAnsi="Verdana"/>
          <w:sz w:val="20"/>
          <w:szCs w:val="20"/>
          <w:lang w:val="sl-SI"/>
        </w:rPr>
      </w:pPr>
    </w:p>
    <w:p w:rsidR="00D929CE" w:rsidRPr="00EB0466" w:rsidRDefault="00D929CE">
      <w:pPr>
        <w:spacing w:after="0"/>
        <w:rPr>
          <w:rFonts w:ascii="Verdana" w:hAnsi="Verdana"/>
          <w:sz w:val="20"/>
          <w:szCs w:val="20"/>
          <w:lang w:val="sl-SI"/>
        </w:rPr>
      </w:pPr>
      <w:bookmarkStart w:id="0" w:name="_GoBack"/>
      <w:bookmarkEnd w:id="0"/>
    </w:p>
    <w:sectPr w:rsidR="00D929CE" w:rsidRPr="00EB0466" w:rsidSect="00EE1708">
      <w:headerReference w:type="default" r:id="rId8"/>
      <w:footerReference w:type="even" r:id="rId9"/>
      <w:footerReference w:type="default" r:id="rId10"/>
      <w:pgSz w:w="16838" w:h="11906" w:orient="landscape" w:code="9"/>
      <w:pgMar w:top="1440" w:right="1077" w:bottom="567" w:left="1077" w:header="357" w:footer="1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63DA" w:rsidRDefault="00E163DA">
      <w:r>
        <w:separator/>
      </w:r>
    </w:p>
  </w:endnote>
  <w:endnote w:type="continuationSeparator" w:id="0">
    <w:p w:rsidR="00E163DA" w:rsidRDefault="00E16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tineau_CE">
    <w:altName w:val="Times New Roman"/>
    <w:panose1 w:val="00000000000000000000"/>
    <w:charset w:val="EE"/>
    <w:family w:val="roman"/>
    <w:notTrueType/>
    <w:pitch w:val="variable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911" w:rsidRDefault="00965911" w:rsidP="000A15F0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965911" w:rsidRDefault="00965911" w:rsidP="000B1726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3412" w:rsidRPr="00DA3412" w:rsidRDefault="00DA3412">
    <w:pPr>
      <w:pStyle w:val="Noga"/>
      <w:jc w:val="right"/>
      <w:rPr>
        <w:rFonts w:ascii="Verdana" w:hAnsi="Verdana"/>
        <w:sz w:val="20"/>
        <w:szCs w:val="20"/>
      </w:rPr>
    </w:pPr>
    <w:r w:rsidRPr="00DA3412">
      <w:rPr>
        <w:rFonts w:ascii="Verdana" w:hAnsi="Verdana"/>
        <w:sz w:val="20"/>
        <w:szCs w:val="20"/>
      </w:rPr>
      <w:fldChar w:fldCharType="begin"/>
    </w:r>
    <w:r w:rsidRPr="00DA3412">
      <w:rPr>
        <w:rFonts w:ascii="Verdana" w:hAnsi="Verdana"/>
        <w:sz w:val="20"/>
        <w:szCs w:val="20"/>
      </w:rPr>
      <w:instrText>PAGE   \* MERGEFORMAT</w:instrText>
    </w:r>
    <w:r w:rsidRPr="00DA3412">
      <w:rPr>
        <w:rFonts w:ascii="Verdana" w:hAnsi="Verdana"/>
        <w:sz w:val="20"/>
        <w:szCs w:val="20"/>
      </w:rPr>
      <w:fldChar w:fldCharType="separate"/>
    </w:r>
    <w:r w:rsidR="00EE1708" w:rsidRPr="00EE1708">
      <w:rPr>
        <w:rFonts w:ascii="Verdana" w:hAnsi="Verdana"/>
        <w:noProof/>
        <w:sz w:val="20"/>
        <w:szCs w:val="20"/>
        <w:lang w:val="sl-SI"/>
      </w:rPr>
      <w:t>1</w:t>
    </w:r>
    <w:r w:rsidRPr="00DA3412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63DA" w:rsidRDefault="00E163DA">
      <w:r>
        <w:separator/>
      </w:r>
    </w:p>
  </w:footnote>
  <w:footnote w:type="continuationSeparator" w:id="0">
    <w:p w:rsidR="00E163DA" w:rsidRDefault="00E163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911" w:rsidRPr="00EC1942" w:rsidRDefault="00B82F05">
    <w:pPr>
      <w:pStyle w:val="Glava"/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val="sl-SI" w:eastAsia="sl-SI"/>
      </w:rPr>
      <w:drawing>
        <wp:inline distT="0" distB="0" distL="0" distR="0" wp14:anchorId="2226D10B" wp14:editId="462E6A4A">
          <wp:extent cx="2364740" cy="1371600"/>
          <wp:effectExtent l="0" t="0" r="0" b="0"/>
          <wp:docPr id="1" name="Slika 1" descr="NAKVIS dopisni list_logo_CB_gl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VIS dopisni list_logo_CB_glav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474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C54E4"/>
    <w:multiLevelType w:val="hybridMultilevel"/>
    <w:tmpl w:val="716CDB76"/>
    <w:lvl w:ilvl="0" w:tplc="CE1A65B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5" w:hanging="360"/>
      </w:pPr>
    </w:lvl>
    <w:lvl w:ilvl="2" w:tplc="0424001B" w:tentative="1">
      <w:start w:val="1"/>
      <w:numFmt w:val="lowerRoman"/>
      <w:lvlText w:val="%3."/>
      <w:lvlJc w:val="right"/>
      <w:pPr>
        <w:ind w:left="2155" w:hanging="180"/>
      </w:pPr>
    </w:lvl>
    <w:lvl w:ilvl="3" w:tplc="0424000F" w:tentative="1">
      <w:start w:val="1"/>
      <w:numFmt w:val="decimal"/>
      <w:lvlText w:val="%4."/>
      <w:lvlJc w:val="left"/>
      <w:pPr>
        <w:ind w:left="2875" w:hanging="360"/>
      </w:pPr>
    </w:lvl>
    <w:lvl w:ilvl="4" w:tplc="04240019" w:tentative="1">
      <w:start w:val="1"/>
      <w:numFmt w:val="lowerLetter"/>
      <w:lvlText w:val="%5."/>
      <w:lvlJc w:val="left"/>
      <w:pPr>
        <w:ind w:left="3595" w:hanging="360"/>
      </w:pPr>
    </w:lvl>
    <w:lvl w:ilvl="5" w:tplc="0424001B" w:tentative="1">
      <w:start w:val="1"/>
      <w:numFmt w:val="lowerRoman"/>
      <w:lvlText w:val="%6."/>
      <w:lvlJc w:val="right"/>
      <w:pPr>
        <w:ind w:left="4315" w:hanging="180"/>
      </w:pPr>
    </w:lvl>
    <w:lvl w:ilvl="6" w:tplc="0424000F" w:tentative="1">
      <w:start w:val="1"/>
      <w:numFmt w:val="decimal"/>
      <w:lvlText w:val="%7."/>
      <w:lvlJc w:val="left"/>
      <w:pPr>
        <w:ind w:left="5035" w:hanging="360"/>
      </w:pPr>
    </w:lvl>
    <w:lvl w:ilvl="7" w:tplc="04240019" w:tentative="1">
      <w:start w:val="1"/>
      <w:numFmt w:val="lowerLetter"/>
      <w:lvlText w:val="%8."/>
      <w:lvlJc w:val="left"/>
      <w:pPr>
        <w:ind w:left="5755" w:hanging="360"/>
      </w:pPr>
    </w:lvl>
    <w:lvl w:ilvl="8" w:tplc="0424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1" w15:restartNumberingAfterBreak="0">
    <w:nsid w:val="0A1045E6"/>
    <w:multiLevelType w:val="hybridMultilevel"/>
    <w:tmpl w:val="AC4C6782"/>
    <w:lvl w:ilvl="0" w:tplc="C89475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75D53"/>
    <w:multiLevelType w:val="hybridMultilevel"/>
    <w:tmpl w:val="D5803EC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E7138"/>
    <w:multiLevelType w:val="hybridMultilevel"/>
    <w:tmpl w:val="D2F0D9D8"/>
    <w:lvl w:ilvl="0" w:tplc="260869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Verdana" w:eastAsia="Calibri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D0985"/>
    <w:multiLevelType w:val="hybridMultilevel"/>
    <w:tmpl w:val="DD7693E8"/>
    <w:lvl w:ilvl="0" w:tplc="0424000F">
      <w:start w:val="1"/>
      <w:numFmt w:val="decimal"/>
      <w:lvlText w:val="%1."/>
      <w:lvlJc w:val="left"/>
      <w:pPr>
        <w:ind w:left="792" w:hanging="360"/>
      </w:pPr>
    </w:lvl>
    <w:lvl w:ilvl="1" w:tplc="04240019" w:tentative="1">
      <w:start w:val="1"/>
      <w:numFmt w:val="lowerLetter"/>
      <w:lvlText w:val="%2."/>
      <w:lvlJc w:val="left"/>
      <w:pPr>
        <w:ind w:left="1512" w:hanging="360"/>
      </w:pPr>
    </w:lvl>
    <w:lvl w:ilvl="2" w:tplc="0424001B" w:tentative="1">
      <w:start w:val="1"/>
      <w:numFmt w:val="lowerRoman"/>
      <w:lvlText w:val="%3."/>
      <w:lvlJc w:val="right"/>
      <w:pPr>
        <w:ind w:left="2232" w:hanging="180"/>
      </w:pPr>
    </w:lvl>
    <w:lvl w:ilvl="3" w:tplc="0424000F" w:tentative="1">
      <w:start w:val="1"/>
      <w:numFmt w:val="decimal"/>
      <w:lvlText w:val="%4."/>
      <w:lvlJc w:val="left"/>
      <w:pPr>
        <w:ind w:left="2952" w:hanging="360"/>
      </w:pPr>
    </w:lvl>
    <w:lvl w:ilvl="4" w:tplc="04240019" w:tentative="1">
      <w:start w:val="1"/>
      <w:numFmt w:val="lowerLetter"/>
      <w:lvlText w:val="%5."/>
      <w:lvlJc w:val="left"/>
      <w:pPr>
        <w:ind w:left="3672" w:hanging="360"/>
      </w:pPr>
    </w:lvl>
    <w:lvl w:ilvl="5" w:tplc="0424001B" w:tentative="1">
      <w:start w:val="1"/>
      <w:numFmt w:val="lowerRoman"/>
      <w:lvlText w:val="%6."/>
      <w:lvlJc w:val="right"/>
      <w:pPr>
        <w:ind w:left="4392" w:hanging="180"/>
      </w:pPr>
    </w:lvl>
    <w:lvl w:ilvl="6" w:tplc="0424000F" w:tentative="1">
      <w:start w:val="1"/>
      <w:numFmt w:val="decimal"/>
      <w:lvlText w:val="%7."/>
      <w:lvlJc w:val="left"/>
      <w:pPr>
        <w:ind w:left="5112" w:hanging="360"/>
      </w:pPr>
    </w:lvl>
    <w:lvl w:ilvl="7" w:tplc="04240019" w:tentative="1">
      <w:start w:val="1"/>
      <w:numFmt w:val="lowerLetter"/>
      <w:lvlText w:val="%8."/>
      <w:lvlJc w:val="left"/>
      <w:pPr>
        <w:ind w:left="5832" w:hanging="360"/>
      </w:pPr>
    </w:lvl>
    <w:lvl w:ilvl="8" w:tplc="0424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1BC33689"/>
    <w:multiLevelType w:val="hybridMultilevel"/>
    <w:tmpl w:val="716CDB76"/>
    <w:lvl w:ilvl="0" w:tplc="CE1A65B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5" w:hanging="360"/>
      </w:pPr>
    </w:lvl>
    <w:lvl w:ilvl="2" w:tplc="0424001B" w:tentative="1">
      <w:start w:val="1"/>
      <w:numFmt w:val="lowerRoman"/>
      <w:lvlText w:val="%3."/>
      <w:lvlJc w:val="right"/>
      <w:pPr>
        <w:ind w:left="2155" w:hanging="180"/>
      </w:pPr>
    </w:lvl>
    <w:lvl w:ilvl="3" w:tplc="0424000F" w:tentative="1">
      <w:start w:val="1"/>
      <w:numFmt w:val="decimal"/>
      <w:lvlText w:val="%4."/>
      <w:lvlJc w:val="left"/>
      <w:pPr>
        <w:ind w:left="2875" w:hanging="360"/>
      </w:pPr>
    </w:lvl>
    <w:lvl w:ilvl="4" w:tplc="04240019" w:tentative="1">
      <w:start w:val="1"/>
      <w:numFmt w:val="lowerLetter"/>
      <w:lvlText w:val="%5."/>
      <w:lvlJc w:val="left"/>
      <w:pPr>
        <w:ind w:left="3595" w:hanging="360"/>
      </w:pPr>
    </w:lvl>
    <w:lvl w:ilvl="5" w:tplc="0424001B" w:tentative="1">
      <w:start w:val="1"/>
      <w:numFmt w:val="lowerRoman"/>
      <w:lvlText w:val="%6."/>
      <w:lvlJc w:val="right"/>
      <w:pPr>
        <w:ind w:left="4315" w:hanging="180"/>
      </w:pPr>
    </w:lvl>
    <w:lvl w:ilvl="6" w:tplc="0424000F" w:tentative="1">
      <w:start w:val="1"/>
      <w:numFmt w:val="decimal"/>
      <w:lvlText w:val="%7."/>
      <w:lvlJc w:val="left"/>
      <w:pPr>
        <w:ind w:left="5035" w:hanging="360"/>
      </w:pPr>
    </w:lvl>
    <w:lvl w:ilvl="7" w:tplc="04240019" w:tentative="1">
      <w:start w:val="1"/>
      <w:numFmt w:val="lowerLetter"/>
      <w:lvlText w:val="%8."/>
      <w:lvlJc w:val="left"/>
      <w:pPr>
        <w:ind w:left="5755" w:hanging="360"/>
      </w:pPr>
    </w:lvl>
    <w:lvl w:ilvl="8" w:tplc="0424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6" w15:restartNumberingAfterBreak="0">
    <w:nsid w:val="1C226E4E"/>
    <w:multiLevelType w:val="hybridMultilevel"/>
    <w:tmpl w:val="D5803ECA"/>
    <w:lvl w:ilvl="0" w:tplc="0424000F">
      <w:start w:val="1"/>
      <w:numFmt w:val="decimal"/>
      <w:lvlText w:val="%1."/>
      <w:lvlJc w:val="left"/>
      <w:pPr>
        <w:ind w:left="3054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76F12"/>
    <w:multiLevelType w:val="hybridMultilevel"/>
    <w:tmpl w:val="152CAF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ED6857"/>
    <w:multiLevelType w:val="hybridMultilevel"/>
    <w:tmpl w:val="0374DC66"/>
    <w:lvl w:ilvl="0" w:tplc="0E426206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106B"/>
    <w:multiLevelType w:val="hybridMultilevel"/>
    <w:tmpl w:val="2DB497A4"/>
    <w:lvl w:ilvl="0" w:tplc="BFF80A22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2266E2"/>
    <w:multiLevelType w:val="hybridMultilevel"/>
    <w:tmpl w:val="701ECFF0"/>
    <w:lvl w:ilvl="0" w:tplc="62D8574C">
      <w:start w:val="2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1109D1"/>
    <w:multiLevelType w:val="hybridMultilevel"/>
    <w:tmpl w:val="E1D444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1D3A4F"/>
    <w:multiLevelType w:val="hybridMultilevel"/>
    <w:tmpl w:val="2FB487E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2A67F5"/>
    <w:multiLevelType w:val="hybridMultilevel"/>
    <w:tmpl w:val="FBCC73E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E5534F"/>
    <w:multiLevelType w:val="hybridMultilevel"/>
    <w:tmpl w:val="E1D444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6C1E9B"/>
    <w:multiLevelType w:val="hybridMultilevel"/>
    <w:tmpl w:val="8C38A4AE"/>
    <w:lvl w:ilvl="0" w:tplc="7D1E6CF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03AAB"/>
    <w:multiLevelType w:val="hybridMultilevel"/>
    <w:tmpl w:val="716CDB76"/>
    <w:lvl w:ilvl="0" w:tplc="CE1A65B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5" w:hanging="360"/>
      </w:pPr>
    </w:lvl>
    <w:lvl w:ilvl="2" w:tplc="0424001B" w:tentative="1">
      <w:start w:val="1"/>
      <w:numFmt w:val="lowerRoman"/>
      <w:lvlText w:val="%3."/>
      <w:lvlJc w:val="right"/>
      <w:pPr>
        <w:ind w:left="2155" w:hanging="180"/>
      </w:pPr>
    </w:lvl>
    <w:lvl w:ilvl="3" w:tplc="0424000F" w:tentative="1">
      <w:start w:val="1"/>
      <w:numFmt w:val="decimal"/>
      <w:lvlText w:val="%4."/>
      <w:lvlJc w:val="left"/>
      <w:pPr>
        <w:ind w:left="2875" w:hanging="360"/>
      </w:pPr>
    </w:lvl>
    <w:lvl w:ilvl="4" w:tplc="04240019" w:tentative="1">
      <w:start w:val="1"/>
      <w:numFmt w:val="lowerLetter"/>
      <w:lvlText w:val="%5."/>
      <w:lvlJc w:val="left"/>
      <w:pPr>
        <w:ind w:left="3595" w:hanging="360"/>
      </w:pPr>
    </w:lvl>
    <w:lvl w:ilvl="5" w:tplc="0424001B" w:tentative="1">
      <w:start w:val="1"/>
      <w:numFmt w:val="lowerRoman"/>
      <w:lvlText w:val="%6."/>
      <w:lvlJc w:val="right"/>
      <w:pPr>
        <w:ind w:left="4315" w:hanging="180"/>
      </w:pPr>
    </w:lvl>
    <w:lvl w:ilvl="6" w:tplc="0424000F" w:tentative="1">
      <w:start w:val="1"/>
      <w:numFmt w:val="decimal"/>
      <w:lvlText w:val="%7."/>
      <w:lvlJc w:val="left"/>
      <w:pPr>
        <w:ind w:left="5035" w:hanging="360"/>
      </w:pPr>
    </w:lvl>
    <w:lvl w:ilvl="7" w:tplc="04240019" w:tentative="1">
      <w:start w:val="1"/>
      <w:numFmt w:val="lowerLetter"/>
      <w:lvlText w:val="%8."/>
      <w:lvlJc w:val="left"/>
      <w:pPr>
        <w:ind w:left="5755" w:hanging="360"/>
      </w:pPr>
    </w:lvl>
    <w:lvl w:ilvl="8" w:tplc="0424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17" w15:restartNumberingAfterBreak="0">
    <w:nsid w:val="57397588"/>
    <w:multiLevelType w:val="hybridMultilevel"/>
    <w:tmpl w:val="CFB04578"/>
    <w:lvl w:ilvl="0" w:tplc="DC3C820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E40FF2"/>
    <w:multiLevelType w:val="hybridMultilevel"/>
    <w:tmpl w:val="AE0CB4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986B37"/>
    <w:multiLevelType w:val="hybridMultilevel"/>
    <w:tmpl w:val="D5803EC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DF68D2"/>
    <w:multiLevelType w:val="hybridMultilevel"/>
    <w:tmpl w:val="335804A6"/>
    <w:lvl w:ilvl="0" w:tplc="8736A6F2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60855"/>
    <w:multiLevelType w:val="hybridMultilevel"/>
    <w:tmpl w:val="D5803EC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EB525E"/>
    <w:multiLevelType w:val="hybridMultilevel"/>
    <w:tmpl w:val="E1D444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B35DB"/>
    <w:multiLevelType w:val="hybridMultilevel"/>
    <w:tmpl w:val="595C965C"/>
    <w:lvl w:ilvl="0" w:tplc="E4DC6176">
      <w:start w:val="27"/>
      <w:numFmt w:val="bullet"/>
      <w:lvlText w:val="-"/>
      <w:lvlJc w:val="left"/>
      <w:pPr>
        <w:ind w:left="720" w:hanging="360"/>
      </w:pPr>
      <w:rPr>
        <w:rFonts w:ascii="Verdana" w:eastAsia="Cambria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591641"/>
    <w:multiLevelType w:val="hybridMultilevel"/>
    <w:tmpl w:val="152CAF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C227BA"/>
    <w:multiLevelType w:val="hybridMultilevel"/>
    <w:tmpl w:val="AE0CB48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BA0F95"/>
    <w:multiLevelType w:val="hybridMultilevel"/>
    <w:tmpl w:val="E1D444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2D5C3E"/>
    <w:multiLevelType w:val="hybridMultilevel"/>
    <w:tmpl w:val="716CDB76"/>
    <w:lvl w:ilvl="0" w:tplc="CE1A65B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35" w:hanging="360"/>
      </w:pPr>
    </w:lvl>
    <w:lvl w:ilvl="2" w:tplc="0424001B" w:tentative="1">
      <w:start w:val="1"/>
      <w:numFmt w:val="lowerRoman"/>
      <w:lvlText w:val="%3."/>
      <w:lvlJc w:val="right"/>
      <w:pPr>
        <w:ind w:left="2155" w:hanging="180"/>
      </w:pPr>
    </w:lvl>
    <w:lvl w:ilvl="3" w:tplc="0424000F" w:tentative="1">
      <w:start w:val="1"/>
      <w:numFmt w:val="decimal"/>
      <w:lvlText w:val="%4."/>
      <w:lvlJc w:val="left"/>
      <w:pPr>
        <w:ind w:left="2875" w:hanging="360"/>
      </w:pPr>
    </w:lvl>
    <w:lvl w:ilvl="4" w:tplc="04240019" w:tentative="1">
      <w:start w:val="1"/>
      <w:numFmt w:val="lowerLetter"/>
      <w:lvlText w:val="%5."/>
      <w:lvlJc w:val="left"/>
      <w:pPr>
        <w:ind w:left="3595" w:hanging="360"/>
      </w:pPr>
    </w:lvl>
    <w:lvl w:ilvl="5" w:tplc="0424001B" w:tentative="1">
      <w:start w:val="1"/>
      <w:numFmt w:val="lowerRoman"/>
      <w:lvlText w:val="%6."/>
      <w:lvlJc w:val="right"/>
      <w:pPr>
        <w:ind w:left="4315" w:hanging="180"/>
      </w:pPr>
    </w:lvl>
    <w:lvl w:ilvl="6" w:tplc="0424000F" w:tentative="1">
      <w:start w:val="1"/>
      <w:numFmt w:val="decimal"/>
      <w:lvlText w:val="%7."/>
      <w:lvlJc w:val="left"/>
      <w:pPr>
        <w:ind w:left="5035" w:hanging="360"/>
      </w:pPr>
    </w:lvl>
    <w:lvl w:ilvl="7" w:tplc="04240019" w:tentative="1">
      <w:start w:val="1"/>
      <w:numFmt w:val="lowerLetter"/>
      <w:lvlText w:val="%8."/>
      <w:lvlJc w:val="left"/>
      <w:pPr>
        <w:ind w:left="5755" w:hanging="360"/>
      </w:pPr>
    </w:lvl>
    <w:lvl w:ilvl="8" w:tplc="0424001B" w:tentative="1">
      <w:start w:val="1"/>
      <w:numFmt w:val="lowerRoman"/>
      <w:lvlText w:val="%9."/>
      <w:lvlJc w:val="right"/>
      <w:pPr>
        <w:ind w:left="6475" w:hanging="180"/>
      </w:pPr>
    </w:lvl>
  </w:abstractNum>
  <w:num w:numId="1">
    <w:abstractNumId w:val="10"/>
  </w:num>
  <w:num w:numId="2">
    <w:abstractNumId w:val="18"/>
  </w:num>
  <w:num w:numId="3">
    <w:abstractNumId w:val="3"/>
  </w:num>
  <w:num w:numId="4">
    <w:abstractNumId w:val="25"/>
  </w:num>
  <w:num w:numId="5">
    <w:abstractNumId w:val="27"/>
  </w:num>
  <w:num w:numId="6">
    <w:abstractNumId w:val="17"/>
  </w:num>
  <w:num w:numId="7">
    <w:abstractNumId w:val="0"/>
  </w:num>
  <w:num w:numId="8">
    <w:abstractNumId w:val="5"/>
  </w:num>
  <w:num w:numId="9">
    <w:abstractNumId w:val="16"/>
  </w:num>
  <w:num w:numId="10">
    <w:abstractNumId w:val="12"/>
  </w:num>
  <w:num w:numId="11">
    <w:abstractNumId w:val="1"/>
  </w:num>
  <w:num w:numId="12">
    <w:abstractNumId w:val="23"/>
  </w:num>
  <w:num w:numId="13">
    <w:abstractNumId w:val="4"/>
  </w:num>
  <w:num w:numId="14">
    <w:abstractNumId w:val="13"/>
  </w:num>
  <w:num w:numId="15">
    <w:abstractNumId w:val="14"/>
  </w:num>
  <w:num w:numId="16">
    <w:abstractNumId w:val="22"/>
  </w:num>
  <w:num w:numId="17">
    <w:abstractNumId w:val="11"/>
  </w:num>
  <w:num w:numId="18">
    <w:abstractNumId w:val="26"/>
  </w:num>
  <w:num w:numId="19">
    <w:abstractNumId w:val="7"/>
  </w:num>
  <w:num w:numId="20">
    <w:abstractNumId w:val="24"/>
  </w:num>
  <w:num w:numId="21">
    <w:abstractNumId w:val="6"/>
  </w:num>
  <w:num w:numId="22">
    <w:abstractNumId w:val="8"/>
  </w:num>
  <w:num w:numId="23">
    <w:abstractNumId w:val="2"/>
  </w:num>
  <w:num w:numId="24">
    <w:abstractNumId w:val="21"/>
  </w:num>
  <w:num w:numId="25">
    <w:abstractNumId w:val="19"/>
  </w:num>
  <w:num w:numId="26">
    <w:abstractNumId w:val="15"/>
  </w:num>
  <w:num w:numId="27">
    <w:abstractNumId w:val="20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tDAyMzQzMbUwNDdS0lEKTi0uzszPAykwqwUACLcP3CwAAAA="/>
  </w:docVars>
  <w:rsids>
    <w:rsidRoot w:val="00482FCF"/>
    <w:rsid w:val="00002B5B"/>
    <w:rsid w:val="0001288D"/>
    <w:rsid w:val="00021A2E"/>
    <w:rsid w:val="000304D4"/>
    <w:rsid w:val="00030E1E"/>
    <w:rsid w:val="00045AB4"/>
    <w:rsid w:val="0005400D"/>
    <w:rsid w:val="00061099"/>
    <w:rsid w:val="000618E7"/>
    <w:rsid w:val="00077171"/>
    <w:rsid w:val="00096D93"/>
    <w:rsid w:val="00097F85"/>
    <w:rsid w:val="000A15F0"/>
    <w:rsid w:val="000B01B9"/>
    <w:rsid w:val="000B026B"/>
    <w:rsid w:val="000B1726"/>
    <w:rsid w:val="000D3804"/>
    <w:rsid w:val="000D746F"/>
    <w:rsid w:val="000E35AD"/>
    <w:rsid w:val="000F0FD7"/>
    <w:rsid w:val="000F739B"/>
    <w:rsid w:val="001043BF"/>
    <w:rsid w:val="0012376D"/>
    <w:rsid w:val="001547A3"/>
    <w:rsid w:val="00162D3B"/>
    <w:rsid w:val="001643DF"/>
    <w:rsid w:val="00166215"/>
    <w:rsid w:val="001768F3"/>
    <w:rsid w:val="001809F1"/>
    <w:rsid w:val="001813E6"/>
    <w:rsid w:val="001825F3"/>
    <w:rsid w:val="00186AB9"/>
    <w:rsid w:val="00196D8F"/>
    <w:rsid w:val="001A10C9"/>
    <w:rsid w:val="001A491C"/>
    <w:rsid w:val="001B0BDE"/>
    <w:rsid w:val="001D4431"/>
    <w:rsid w:val="001D4C58"/>
    <w:rsid w:val="001E0386"/>
    <w:rsid w:val="001F1105"/>
    <w:rsid w:val="001F123B"/>
    <w:rsid w:val="001F422C"/>
    <w:rsid w:val="002049ED"/>
    <w:rsid w:val="00215635"/>
    <w:rsid w:val="00220776"/>
    <w:rsid w:val="00222C15"/>
    <w:rsid w:val="00230DEE"/>
    <w:rsid w:val="002337AC"/>
    <w:rsid w:val="002349F3"/>
    <w:rsid w:val="0024513F"/>
    <w:rsid w:val="00246398"/>
    <w:rsid w:val="00247C66"/>
    <w:rsid w:val="00277EF4"/>
    <w:rsid w:val="00277FC1"/>
    <w:rsid w:val="00284465"/>
    <w:rsid w:val="002A03CD"/>
    <w:rsid w:val="002B0A9A"/>
    <w:rsid w:val="002C332E"/>
    <w:rsid w:val="002D4CC5"/>
    <w:rsid w:val="002F2D83"/>
    <w:rsid w:val="00302C49"/>
    <w:rsid w:val="00311C52"/>
    <w:rsid w:val="00320605"/>
    <w:rsid w:val="003224A7"/>
    <w:rsid w:val="00325F0A"/>
    <w:rsid w:val="0032718B"/>
    <w:rsid w:val="00332810"/>
    <w:rsid w:val="0034287F"/>
    <w:rsid w:val="00344789"/>
    <w:rsid w:val="00344B79"/>
    <w:rsid w:val="003471C5"/>
    <w:rsid w:val="0035562A"/>
    <w:rsid w:val="00356F8B"/>
    <w:rsid w:val="00362ED0"/>
    <w:rsid w:val="00363233"/>
    <w:rsid w:val="00395885"/>
    <w:rsid w:val="003A19CB"/>
    <w:rsid w:val="003A41A2"/>
    <w:rsid w:val="003A777A"/>
    <w:rsid w:val="003B3413"/>
    <w:rsid w:val="003B7A14"/>
    <w:rsid w:val="003C0F24"/>
    <w:rsid w:val="003C6E74"/>
    <w:rsid w:val="003D3A05"/>
    <w:rsid w:val="003D7DC3"/>
    <w:rsid w:val="003E155E"/>
    <w:rsid w:val="003E5067"/>
    <w:rsid w:val="00406485"/>
    <w:rsid w:val="00413F9C"/>
    <w:rsid w:val="00416BBC"/>
    <w:rsid w:val="00426A79"/>
    <w:rsid w:val="00461E1A"/>
    <w:rsid w:val="00476ECC"/>
    <w:rsid w:val="00482FCF"/>
    <w:rsid w:val="004831EF"/>
    <w:rsid w:val="00483FB3"/>
    <w:rsid w:val="00484660"/>
    <w:rsid w:val="004874FD"/>
    <w:rsid w:val="004B248C"/>
    <w:rsid w:val="004C0CE5"/>
    <w:rsid w:val="004D77C0"/>
    <w:rsid w:val="004F4B23"/>
    <w:rsid w:val="00521BAC"/>
    <w:rsid w:val="00530223"/>
    <w:rsid w:val="00551506"/>
    <w:rsid w:val="00552F0F"/>
    <w:rsid w:val="00553114"/>
    <w:rsid w:val="00556A0C"/>
    <w:rsid w:val="005613F1"/>
    <w:rsid w:val="0056673A"/>
    <w:rsid w:val="00567889"/>
    <w:rsid w:val="00581B06"/>
    <w:rsid w:val="00584D8E"/>
    <w:rsid w:val="00585A45"/>
    <w:rsid w:val="00587AC7"/>
    <w:rsid w:val="00591611"/>
    <w:rsid w:val="005C57C1"/>
    <w:rsid w:val="005D3BEE"/>
    <w:rsid w:val="005D5B95"/>
    <w:rsid w:val="005E681A"/>
    <w:rsid w:val="005F4707"/>
    <w:rsid w:val="005F68E0"/>
    <w:rsid w:val="00602D52"/>
    <w:rsid w:val="0060323E"/>
    <w:rsid w:val="0061020B"/>
    <w:rsid w:val="006135F3"/>
    <w:rsid w:val="00620D6B"/>
    <w:rsid w:val="006215E7"/>
    <w:rsid w:val="006300FC"/>
    <w:rsid w:val="00642AFD"/>
    <w:rsid w:val="00644B45"/>
    <w:rsid w:val="00650F49"/>
    <w:rsid w:val="00656198"/>
    <w:rsid w:val="00663706"/>
    <w:rsid w:val="00666CE7"/>
    <w:rsid w:val="006703BC"/>
    <w:rsid w:val="0067077D"/>
    <w:rsid w:val="00673551"/>
    <w:rsid w:val="00677298"/>
    <w:rsid w:val="00681914"/>
    <w:rsid w:val="00694035"/>
    <w:rsid w:val="00696BE4"/>
    <w:rsid w:val="006A49B1"/>
    <w:rsid w:val="006D3067"/>
    <w:rsid w:val="006D318A"/>
    <w:rsid w:val="006E3755"/>
    <w:rsid w:val="00702E52"/>
    <w:rsid w:val="0070781F"/>
    <w:rsid w:val="007143E0"/>
    <w:rsid w:val="00717453"/>
    <w:rsid w:val="007276DF"/>
    <w:rsid w:val="00740D3F"/>
    <w:rsid w:val="00744BAA"/>
    <w:rsid w:val="00745B28"/>
    <w:rsid w:val="00752B51"/>
    <w:rsid w:val="00774C90"/>
    <w:rsid w:val="00775B86"/>
    <w:rsid w:val="0078150A"/>
    <w:rsid w:val="00781C0E"/>
    <w:rsid w:val="007907E1"/>
    <w:rsid w:val="00793784"/>
    <w:rsid w:val="007973DD"/>
    <w:rsid w:val="00797B45"/>
    <w:rsid w:val="007A404B"/>
    <w:rsid w:val="007C36E6"/>
    <w:rsid w:val="007D2B37"/>
    <w:rsid w:val="007D473F"/>
    <w:rsid w:val="007D4999"/>
    <w:rsid w:val="0080130D"/>
    <w:rsid w:val="00801D71"/>
    <w:rsid w:val="00810085"/>
    <w:rsid w:val="00811074"/>
    <w:rsid w:val="00812878"/>
    <w:rsid w:val="008130B1"/>
    <w:rsid w:val="00822E1A"/>
    <w:rsid w:val="00824964"/>
    <w:rsid w:val="00824CCD"/>
    <w:rsid w:val="00844FB0"/>
    <w:rsid w:val="00846DB1"/>
    <w:rsid w:val="00850C69"/>
    <w:rsid w:val="00864F6B"/>
    <w:rsid w:val="00867855"/>
    <w:rsid w:val="008825E3"/>
    <w:rsid w:val="00883E81"/>
    <w:rsid w:val="008A329E"/>
    <w:rsid w:val="008A425C"/>
    <w:rsid w:val="008C4596"/>
    <w:rsid w:val="008C6E9A"/>
    <w:rsid w:val="008C7915"/>
    <w:rsid w:val="008E34E6"/>
    <w:rsid w:val="008F4A2D"/>
    <w:rsid w:val="00900FD3"/>
    <w:rsid w:val="00901997"/>
    <w:rsid w:val="009055E6"/>
    <w:rsid w:val="009056E1"/>
    <w:rsid w:val="00914CB5"/>
    <w:rsid w:val="00921A38"/>
    <w:rsid w:val="00925E97"/>
    <w:rsid w:val="00940219"/>
    <w:rsid w:val="009462EA"/>
    <w:rsid w:val="00946AFB"/>
    <w:rsid w:val="009516BC"/>
    <w:rsid w:val="00957507"/>
    <w:rsid w:val="00965911"/>
    <w:rsid w:val="009708AE"/>
    <w:rsid w:val="009743C3"/>
    <w:rsid w:val="00981FCA"/>
    <w:rsid w:val="00985F76"/>
    <w:rsid w:val="00985FEA"/>
    <w:rsid w:val="009902DA"/>
    <w:rsid w:val="00994236"/>
    <w:rsid w:val="009B4C6F"/>
    <w:rsid w:val="009B50AB"/>
    <w:rsid w:val="009B75BF"/>
    <w:rsid w:val="009C1EE1"/>
    <w:rsid w:val="009C2ADC"/>
    <w:rsid w:val="009D0086"/>
    <w:rsid w:val="009F54E1"/>
    <w:rsid w:val="009F735E"/>
    <w:rsid w:val="00A02230"/>
    <w:rsid w:val="00A05AC9"/>
    <w:rsid w:val="00A10643"/>
    <w:rsid w:val="00A31CF2"/>
    <w:rsid w:val="00A347D7"/>
    <w:rsid w:val="00A454B7"/>
    <w:rsid w:val="00A52404"/>
    <w:rsid w:val="00A54F22"/>
    <w:rsid w:val="00A56AFA"/>
    <w:rsid w:val="00A66E08"/>
    <w:rsid w:val="00A67F4B"/>
    <w:rsid w:val="00A71E43"/>
    <w:rsid w:val="00A7311C"/>
    <w:rsid w:val="00A83BEB"/>
    <w:rsid w:val="00A855F2"/>
    <w:rsid w:val="00A86BD7"/>
    <w:rsid w:val="00A95F4B"/>
    <w:rsid w:val="00AA5445"/>
    <w:rsid w:val="00AB00DA"/>
    <w:rsid w:val="00AC2071"/>
    <w:rsid w:val="00AC2E81"/>
    <w:rsid w:val="00AC53B8"/>
    <w:rsid w:val="00AC5FAC"/>
    <w:rsid w:val="00AD40F8"/>
    <w:rsid w:val="00AE17B1"/>
    <w:rsid w:val="00AE4777"/>
    <w:rsid w:val="00AE64CB"/>
    <w:rsid w:val="00AE7A18"/>
    <w:rsid w:val="00B00B6B"/>
    <w:rsid w:val="00B016A4"/>
    <w:rsid w:val="00B1033C"/>
    <w:rsid w:val="00B17E65"/>
    <w:rsid w:val="00B218AA"/>
    <w:rsid w:val="00B24A10"/>
    <w:rsid w:val="00B348AB"/>
    <w:rsid w:val="00B4415A"/>
    <w:rsid w:val="00B44E97"/>
    <w:rsid w:val="00B466FC"/>
    <w:rsid w:val="00B657E0"/>
    <w:rsid w:val="00B67AC2"/>
    <w:rsid w:val="00B67BDA"/>
    <w:rsid w:val="00B81F37"/>
    <w:rsid w:val="00B8218E"/>
    <w:rsid w:val="00B82F05"/>
    <w:rsid w:val="00B847CE"/>
    <w:rsid w:val="00B87749"/>
    <w:rsid w:val="00B93B79"/>
    <w:rsid w:val="00B93F6B"/>
    <w:rsid w:val="00B97972"/>
    <w:rsid w:val="00BB60CE"/>
    <w:rsid w:val="00BB674B"/>
    <w:rsid w:val="00BC5FFA"/>
    <w:rsid w:val="00BD241F"/>
    <w:rsid w:val="00BD26A3"/>
    <w:rsid w:val="00BD6594"/>
    <w:rsid w:val="00BD6A68"/>
    <w:rsid w:val="00BF5D0C"/>
    <w:rsid w:val="00C04186"/>
    <w:rsid w:val="00C06BC9"/>
    <w:rsid w:val="00C06E3B"/>
    <w:rsid w:val="00C12F60"/>
    <w:rsid w:val="00C13658"/>
    <w:rsid w:val="00C143DC"/>
    <w:rsid w:val="00C26BBD"/>
    <w:rsid w:val="00C30D40"/>
    <w:rsid w:val="00C3166A"/>
    <w:rsid w:val="00C402AA"/>
    <w:rsid w:val="00C45A49"/>
    <w:rsid w:val="00C47DF0"/>
    <w:rsid w:val="00C54060"/>
    <w:rsid w:val="00C617FE"/>
    <w:rsid w:val="00C641DD"/>
    <w:rsid w:val="00C6530D"/>
    <w:rsid w:val="00C66504"/>
    <w:rsid w:val="00C7458C"/>
    <w:rsid w:val="00C8706E"/>
    <w:rsid w:val="00C90F99"/>
    <w:rsid w:val="00C95DE3"/>
    <w:rsid w:val="00CA2A0D"/>
    <w:rsid w:val="00CA3DFD"/>
    <w:rsid w:val="00CA4F18"/>
    <w:rsid w:val="00CA5949"/>
    <w:rsid w:val="00CB1345"/>
    <w:rsid w:val="00CB57EC"/>
    <w:rsid w:val="00CC7D7F"/>
    <w:rsid w:val="00CD11CA"/>
    <w:rsid w:val="00CD61B8"/>
    <w:rsid w:val="00CE7968"/>
    <w:rsid w:val="00CF03E7"/>
    <w:rsid w:val="00D04989"/>
    <w:rsid w:val="00D209BD"/>
    <w:rsid w:val="00D50BDB"/>
    <w:rsid w:val="00D54710"/>
    <w:rsid w:val="00D55377"/>
    <w:rsid w:val="00D55EF8"/>
    <w:rsid w:val="00D62D28"/>
    <w:rsid w:val="00D72CE1"/>
    <w:rsid w:val="00D92683"/>
    <w:rsid w:val="00D929CE"/>
    <w:rsid w:val="00D93945"/>
    <w:rsid w:val="00D947A2"/>
    <w:rsid w:val="00DA0631"/>
    <w:rsid w:val="00DA3412"/>
    <w:rsid w:val="00DA6478"/>
    <w:rsid w:val="00DB671F"/>
    <w:rsid w:val="00DB7D00"/>
    <w:rsid w:val="00DC2EC4"/>
    <w:rsid w:val="00DE40B7"/>
    <w:rsid w:val="00DE4C4E"/>
    <w:rsid w:val="00E0432F"/>
    <w:rsid w:val="00E163DA"/>
    <w:rsid w:val="00E166FE"/>
    <w:rsid w:val="00E17AEB"/>
    <w:rsid w:val="00E20F45"/>
    <w:rsid w:val="00E21794"/>
    <w:rsid w:val="00E50056"/>
    <w:rsid w:val="00E55526"/>
    <w:rsid w:val="00E767CD"/>
    <w:rsid w:val="00E76E11"/>
    <w:rsid w:val="00E9182F"/>
    <w:rsid w:val="00E9494E"/>
    <w:rsid w:val="00EA5EB8"/>
    <w:rsid w:val="00EA7D54"/>
    <w:rsid w:val="00EB0466"/>
    <w:rsid w:val="00EB2757"/>
    <w:rsid w:val="00EB3533"/>
    <w:rsid w:val="00EB5308"/>
    <w:rsid w:val="00EB5E4E"/>
    <w:rsid w:val="00EC1942"/>
    <w:rsid w:val="00EC5048"/>
    <w:rsid w:val="00EC68BC"/>
    <w:rsid w:val="00ED6E69"/>
    <w:rsid w:val="00EE1213"/>
    <w:rsid w:val="00EE1708"/>
    <w:rsid w:val="00EE1F1B"/>
    <w:rsid w:val="00EE56D9"/>
    <w:rsid w:val="00EE5FE8"/>
    <w:rsid w:val="00F11395"/>
    <w:rsid w:val="00F12E18"/>
    <w:rsid w:val="00F13161"/>
    <w:rsid w:val="00F25017"/>
    <w:rsid w:val="00F2669B"/>
    <w:rsid w:val="00F3091A"/>
    <w:rsid w:val="00F34C96"/>
    <w:rsid w:val="00F43805"/>
    <w:rsid w:val="00F50CBF"/>
    <w:rsid w:val="00F5627B"/>
    <w:rsid w:val="00F56C4E"/>
    <w:rsid w:val="00F6322B"/>
    <w:rsid w:val="00F636B7"/>
    <w:rsid w:val="00F6497F"/>
    <w:rsid w:val="00F658DB"/>
    <w:rsid w:val="00F75529"/>
    <w:rsid w:val="00F758AF"/>
    <w:rsid w:val="00FA3050"/>
    <w:rsid w:val="00FA7A6A"/>
    <w:rsid w:val="00FB3D1D"/>
    <w:rsid w:val="00FC638D"/>
    <w:rsid w:val="00FD3B2C"/>
    <w:rsid w:val="00FE2617"/>
    <w:rsid w:val="00FE2E34"/>
    <w:rsid w:val="00FE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772E52"/>
  <w15:docId w15:val="{36C6C496-F99C-4868-B13F-8FF5492AB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12376D"/>
    <w:pPr>
      <w:spacing w:after="200"/>
    </w:pPr>
    <w:rPr>
      <w:rFonts w:ascii="Cambria" w:eastAsia="Cambria" w:hAnsi="Cambria"/>
      <w:sz w:val="24"/>
      <w:szCs w:val="24"/>
      <w:lang w:val="en-US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rsid w:val="00482FCF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rsid w:val="00482FCF"/>
    <w:pPr>
      <w:tabs>
        <w:tab w:val="center" w:pos="4536"/>
        <w:tab w:val="right" w:pos="9072"/>
      </w:tabs>
    </w:pPr>
  </w:style>
  <w:style w:type="paragraph" w:styleId="Telobesedila3">
    <w:name w:val="Body Text 3"/>
    <w:aliases w:val=" Char"/>
    <w:basedOn w:val="Navaden"/>
    <w:link w:val="Telobesedila3Znak"/>
    <w:rsid w:val="000B1726"/>
    <w:pPr>
      <w:spacing w:after="0"/>
      <w:jc w:val="both"/>
    </w:pPr>
    <w:rPr>
      <w:rFonts w:ascii="Gatineau_CE" w:eastAsia="Times New Roman" w:hAnsi="Gatineau_CE"/>
      <w:iCs/>
      <w:szCs w:val="20"/>
      <w:lang w:val="sl-SI"/>
    </w:rPr>
  </w:style>
  <w:style w:type="character" w:customStyle="1" w:styleId="Telobesedila3Znak">
    <w:name w:val="Telo besedila 3 Znak"/>
    <w:aliases w:val=" Char Znak"/>
    <w:link w:val="Telobesedila3"/>
    <w:rsid w:val="000B1726"/>
    <w:rPr>
      <w:rFonts w:ascii="Gatineau_CE" w:hAnsi="Gatineau_CE"/>
      <w:iCs/>
      <w:sz w:val="24"/>
      <w:lang w:val="sl-SI" w:eastAsia="en-US" w:bidi="ar-SA"/>
    </w:rPr>
  </w:style>
  <w:style w:type="character" w:styleId="Pripombasklic">
    <w:name w:val="annotation reference"/>
    <w:semiHidden/>
    <w:rsid w:val="000B1726"/>
    <w:rPr>
      <w:sz w:val="16"/>
      <w:szCs w:val="16"/>
    </w:rPr>
  </w:style>
  <w:style w:type="paragraph" w:styleId="Pripombabesedilo">
    <w:name w:val="annotation text"/>
    <w:basedOn w:val="Navaden"/>
    <w:semiHidden/>
    <w:rsid w:val="000B1726"/>
    <w:pPr>
      <w:spacing w:line="276" w:lineRule="auto"/>
    </w:pPr>
    <w:rPr>
      <w:rFonts w:ascii="Calibri" w:eastAsia="Calibri" w:hAnsi="Calibri"/>
      <w:sz w:val="20"/>
      <w:szCs w:val="20"/>
      <w:lang w:val="sl-SI"/>
    </w:rPr>
  </w:style>
  <w:style w:type="paragraph" w:styleId="Besedilooblaka">
    <w:name w:val="Balloon Text"/>
    <w:basedOn w:val="Navaden"/>
    <w:semiHidden/>
    <w:rsid w:val="000B1726"/>
    <w:rPr>
      <w:rFonts w:ascii="Tahoma" w:hAnsi="Tahoma" w:cs="Tahoma"/>
      <w:sz w:val="16"/>
      <w:szCs w:val="16"/>
    </w:rPr>
  </w:style>
  <w:style w:type="character" w:styleId="tevilkastrani">
    <w:name w:val="page number"/>
    <w:basedOn w:val="Privzetapisavaodstavka"/>
    <w:rsid w:val="000B1726"/>
  </w:style>
  <w:style w:type="table" w:styleId="Tabelamrea">
    <w:name w:val="Table Grid"/>
    <w:basedOn w:val="Navadnatabela"/>
    <w:rsid w:val="00EB5308"/>
    <w:pPr>
      <w:spacing w:after="200" w:line="276" w:lineRule="auto"/>
      <w:jc w:val="center"/>
    </w:pPr>
    <w:rPr>
      <w:rFonts w:ascii="Verdana" w:eastAsia="Calibri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bottom"/>
    </w:tcPr>
  </w:style>
  <w:style w:type="table" w:styleId="Svetlamreapoudarek3">
    <w:name w:val="Light Grid Accent 3"/>
    <w:basedOn w:val="Navadnatabela"/>
    <w:uiPriority w:val="62"/>
    <w:rsid w:val="00521BAC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Svetlamreapoudarek1">
    <w:name w:val="Light Grid Accent 1"/>
    <w:basedOn w:val="Navadnatabela"/>
    <w:uiPriority w:val="62"/>
    <w:rsid w:val="001813E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styleId="Poudarek">
    <w:name w:val="Emphasis"/>
    <w:uiPriority w:val="20"/>
    <w:qFormat/>
    <w:rsid w:val="006D3067"/>
    <w:rPr>
      <w:b/>
      <w:bCs/>
      <w:i w:val="0"/>
      <w:iCs w:val="0"/>
    </w:rPr>
  </w:style>
  <w:style w:type="character" w:customStyle="1" w:styleId="st">
    <w:name w:val="st"/>
    <w:rsid w:val="006D3067"/>
  </w:style>
  <w:style w:type="character" w:customStyle="1" w:styleId="NogaZnak">
    <w:name w:val="Noga Znak"/>
    <w:link w:val="Noga"/>
    <w:uiPriority w:val="99"/>
    <w:rsid w:val="00DA3412"/>
    <w:rPr>
      <w:rFonts w:ascii="Cambria" w:eastAsia="Cambria" w:hAnsi="Cambria"/>
      <w:sz w:val="24"/>
      <w:szCs w:val="24"/>
      <w:lang w:val="en-US" w:eastAsia="en-US"/>
    </w:rPr>
  </w:style>
  <w:style w:type="paragraph" w:styleId="Odstavekseznama">
    <w:name w:val="List Paragraph"/>
    <w:basedOn w:val="Navaden"/>
    <w:uiPriority w:val="34"/>
    <w:qFormat/>
    <w:rsid w:val="009743C3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81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721DC-5E5C-4C46-86A3-E289CB70E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Lorem ipsum …</vt:lpstr>
    </vt:vector>
  </TitlesOfParts>
  <Company>Sedna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 …</dc:title>
  <dc:creator>TDebevec</dc:creator>
  <cp:lastModifiedBy>Gregor Rebernik</cp:lastModifiedBy>
  <cp:revision>3</cp:revision>
  <cp:lastPrinted>2018-11-13T12:49:00Z</cp:lastPrinted>
  <dcterms:created xsi:type="dcterms:W3CDTF">2019-08-22T06:48:00Z</dcterms:created>
  <dcterms:modified xsi:type="dcterms:W3CDTF">2019-08-22T06:49:00Z</dcterms:modified>
</cp:coreProperties>
</file>